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FE89C" w14:textId="07554F3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Statistical inference is the process of drawing formal conclusions from data.</w:t>
      </w:r>
      <w:r w:rsidR="006F1B2F">
        <w:rPr>
          <w:rFonts w:cstheme="minorHAnsi"/>
        </w:rPr>
        <w:t xml:space="preserve">          A</w:t>
      </w:r>
    </w:p>
    <w:p w14:paraId="22FB5C26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True</w:t>
      </w:r>
    </w:p>
    <w:p w14:paraId="200AEF7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alse</w:t>
      </w:r>
    </w:p>
    <w:p w14:paraId="5E91F4B5" w14:textId="68191F5F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ich of the following testing is concerned with making decisions using data?</w:t>
      </w:r>
      <w:r w:rsidR="006F1B2F">
        <w:rPr>
          <w:rFonts w:cstheme="minorHAnsi"/>
        </w:rPr>
        <w:t xml:space="preserve">      B</w:t>
      </w:r>
    </w:p>
    <w:p w14:paraId="2065B85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Probability</w:t>
      </w:r>
    </w:p>
    <w:p w14:paraId="795DD3B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9A78F9">
        <w:rPr>
          <w:rFonts w:cstheme="minorHAnsi"/>
          <w:color w:val="FF0000"/>
        </w:rPr>
        <w:t>Hypothesis</w:t>
      </w:r>
    </w:p>
    <w:p w14:paraId="1F902C3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ausal</w:t>
      </w:r>
    </w:p>
    <w:p w14:paraId="78FBE81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one of the mentioned</w:t>
      </w:r>
    </w:p>
    <w:p w14:paraId="73043643" w14:textId="11F05D22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ich of these is a type of T-test?</w:t>
      </w:r>
      <w:r w:rsidR="006F1B2F">
        <w:rPr>
          <w:rFonts w:cstheme="minorHAnsi"/>
        </w:rPr>
        <w:t xml:space="preserve">       D</w:t>
      </w:r>
    </w:p>
    <w:p w14:paraId="03A29C42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One sample t-test.</w:t>
      </w:r>
    </w:p>
    <w:p w14:paraId="1051437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ndependent two-sample t-test.</w:t>
      </w:r>
    </w:p>
    <w:p w14:paraId="18958AD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Paired sample t-test.</w:t>
      </w:r>
    </w:p>
    <w:p w14:paraId="3BFB26F4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All of these</w:t>
      </w:r>
    </w:p>
    <w:p w14:paraId="2D122CDE" w14:textId="4D3191D4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The T-test tells you about the significant difference between the two groups. True or </w:t>
      </w:r>
      <w:proofErr w:type="spellStart"/>
      <w:proofErr w:type="gramStart"/>
      <w:r w:rsidRPr="00BC4F30">
        <w:rPr>
          <w:rFonts w:cstheme="minorHAnsi"/>
        </w:rPr>
        <w:t>false?</w:t>
      </w:r>
      <w:r w:rsidR="006F1B2F">
        <w:rPr>
          <w:rFonts w:cstheme="minorHAnsi"/>
        </w:rPr>
        <w:t>A</w:t>
      </w:r>
      <w:proofErr w:type="spellEnd"/>
      <w:proofErr w:type="gramEnd"/>
    </w:p>
    <w:p w14:paraId="2D500C67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True</w:t>
      </w:r>
    </w:p>
    <w:p w14:paraId="72F8976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alse</w:t>
      </w:r>
    </w:p>
    <w:p w14:paraId="45D4DE93" w14:textId="6D26776A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A t-test is a significance test that assesses</w:t>
      </w:r>
      <w:r w:rsidR="006F1B2F">
        <w:rPr>
          <w:rFonts w:cstheme="minorHAnsi"/>
        </w:rPr>
        <w:t xml:space="preserve"> </w:t>
      </w:r>
      <w:r w:rsidR="00734231">
        <w:rPr>
          <w:rFonts w:cstheme="minorHAnsi"/>
        </w:rPr>
        <w:t>A</w:t>
      </w:r>
    </w:p>
    <w:p w14:paraId="126B8200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The means of two independent groups</w:t>
      </w:r>
    </w:p>
    <w:p w14:paraId="4166F04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medians of two dependent groups</w:t>
      </w:r>
    </w:p>
    <w:p w14:paraId="251B8E3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modes of two independent variables</w:t>
      </w:r>
    </w:p>
    <w:p w14:paraId="2D2B619E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standard deviation of three independent variables</w:t>
      </w:r>
    </w:p>
    <w:p w14:paraId="744CC67C" w14:textId="1C698D19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Point out the correct statement.</w:t>
      </w:r>
      <w:r w:rsidR="00734231">
        <w:rPr>
          <w:rFonts w:cstheme="minorHAnsi"/>
        </w:rPr>
        <w:t xml:space="preserve"> D</w:t>
      </w:r>
    </w:p>
    <w:p w14:paraId="406765F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Power of a </w:t>
      </w:r>
      <w:proofErr w:type="gramStart"/>
      <w:r w:rsidRPr="00BC4F30">
        <w:rPr>
          <w:rFonts w:cstheme="minorHAnsi"/>
        </w:rPr>
        <w:t>one sided</w:t>
      </w:r>
      <w:proofErr w:type="gramEnd"/>
      <w:r w:rsidRPr="00BC4F30">
        <w:rPr>
          <w:rFonts w:cstheme="minorHAnsi"/>
        </w:rPr>
        <w:t xml:space="preserve"> test is lower than the power of the associated two sided test</w:t>
      </w:r>
    </w:p>
    <w:p w14:paraId="59BF127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Power of a </w:t>
      </w:r>
      <w:proofErr w:type="gramStart"/>
      <w:r w:rsidRPr="00BC4F30">
        <w:rPr>
          <w:rFonts w:cstheme="minorHAnsi"/>
        </w:rPr>
        <w:t>two sided</w:t>
      </w:r>
      <w:proofErr w:type="gramEnd"/>
      <w:r w:rsidRPr="00BC4F30">
        <w:rPr>
          <w:rFonts w:cstheme="minorHAnsi"/>
        </w:rPr>
        <w:t xml:space="preserve"> test is greater than the power of the associated one sided test</w:t>
      </w:r>
    </w:p>
    <w:p w14:paraId="12351EE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Hypothesis testing is less commonly used</w:t>
      </w:r>
    </w:p>
    <w:p w14:paraId="1AEE4C92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None of the mentioned</w:t>
      </w:r>
    </w:p>
    <w:p w14:paraId="62E346D6" w14:textId="4F7C2492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o use a t-test, the dependent variable must have</w:t>
      </w:r>
      <w:r w:rsidR="00734231">
        <w:rPr>
          <w:rFonts w:cstheme="minorHAnsi"/>
        </w:rPr>
        <w:t xml:space="preserve"> C</w:t>
      </w:r>
    </w:p>
    <w:p w14:paraId="44215D1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ominal or interval data</w:t>
      </w:r>
    </w:p>
    <w:p w14:paraId="4EFD94B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Ordinal or ratio data</w:t>
      </w:r>
    </w:p>
    <w:p w14:paraId="713F54B8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Interval or ratio data</w:t>
      </w:r>
    </w:p>
    <w:p w14:paraId="25A21D0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Ordinal or interval data</w:t>
      </w:r>
    </w:p>
    <w:p w14:paraId="5740EEC2" w14:textId="090CE412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Statistical significance or the probability of finding statistical significance is also known as</w:t>
      </w:r>
      <w:r w:rsidR="00734231">
        <w:rPr>
          <w:rFonts w:cstheme="minorHAnsi"/>
        </w:rPr>
        <w:t xml:space="preserve"> B</w:t>
      </w:r>
    </w:p>
    <w:p w14:paraId="7114786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Degrees of freedom (df)</w:t>
      </w:r>
    </w:p>
    <w:p w14:paraId="395C88F2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P-value</w:t>
      </w:r>
    </w:p>
    <w:p w14:paraId="2DFE914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tandard deviation (</w:t>
      </w:r>
      <w:proofErr w:type="spellStart"/>
      <w:r w:rsidRPr="00BC4F30">
        <w:rPr>
          <w:rFonts w:cstheme="minorHAnsi"/>
        </w:rPr>
        <w:t>sd</w:t>
      </w:r>
      <w:proofErr w:type="spellEnd"/>
      <w:r w:rsidRPr="00BC4F30">
        <w:rPr>
          <w:rFonts w:cstheme="minorHAnsi"/>
        </w:rPr>
        <w:t>)</w:t>
      </w:r>
    </w:p>
    <w:p w14:paraId="1A18BAD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 constant source of frustration!</w:t>
      </w:r>
    </w:p>
    <w:p w14:paraId="41C5C192" w14:textId="7367C6B1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3. Which of the following value is the most common measure of “statistical significance”?</w:t>
      </w:r>
      <w:r w:rsidR="00734231">
        <w:rPr>
          <w:rFonts w:cstheme="minorHAnsi"/>
        </w:rPr>
        <w:t xml:space="preserve"> A</w:t>
      </w:r>
    </w:p>
    <w:p w14:paraId="5A9FDF98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P</w:t>
      </w:r>
    </w:p>
    <w:p w14:paraId="4251B71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</w:t>
      </w:r>
    </w:p>
    <w:p w14:paraId="53E9C44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L</w:t>
      </w:r>
    </w:p>
    <w:p w14:paraId="4A1B7FE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ll of the mentioned</w:t>
      </w:r>
    </w:p>
    <w:p w14:paraId="22F2F7AC" w14:textId="49AC4EC0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-tests and other significance tests are frequently criticized. Over-representation of statistical significance in research may result in:</w:t>
      </w:r>
      <w:r w:rsidR="00734231">
        <w:rPr>
          <w:rFonts w:cstheme="minorHAnsi"/>
        </w:rPr>
        <w:t xml:space="preserve"> A</w:t>
      </w:r>
    </w:p>
    <w:p w14:paraId="5E143D20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Publication bias</w:t>
      </w:r>
    </w:p>
    <w:p w14:paraId="4979E4F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Researcher fatigue</w:t>
      </w:r>
    </w:p>
    <w:p w14:paraId="6450D61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Lost funding</w:t>
      </w:r>
    </w:p>
    <w:p w14:paraId="0C329A83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onfused graduate students</w:t>
      </w:r>
    </w:p>
    <w:p w14:paraId="0C5E38C2" w14:textId="259516BD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three types of t-tests are</w:t>
      </w:r>
      <w:r w:rsidR="00734231">
        <w:rPr>
          <w:rFonts w:cstheme="minorHAnsi"/>
        </w:rPr>
        <w:t xml:space="preserve"> ACD</w:t>
      </w:r>
    </w:p>
    <w:p w14:paraId="15B4218D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lastRenderedPageBreak/>
        <w:t>One-sample t-tests</w:t>
      </w:r>
    </w:p>
    <w:p w14:paraId="3A77E51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ull Hypothesis t-tests</w:t>
      </w:r>
    </w:p>
    <w:p w14:paraId="249D1035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Independent sample t-tests</w:t>
      </w:r>
    </w:p>
    <w:p w14:paraId="38837B19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Paired samples t-tests</w:t>
      </w:r>
    </w:p>
    <w:p w14:paraId="2716509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Variable t-tests</w:t>
      </w:r>
    </w:p>
    <w:p w14:paraId="1E1F6B68" w14:textId="2A6BC871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An independent t-test can be used to assess which of the following?</w:t>
      </w:r>
      <w:r w:rsidR="003E7F2C">
        <w:rPr>
          <w:rFonts w:cstheme="minorHAnsi"/>
        </w:rPr>
        <w:t xml:space="preserve"> D</w:t>
      </w:r>
    </w:p>
    <w:p w14:paraId="36683C7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differences between scores obtained on two separate occasions from the same participants</w:t>
      </w:r>
    </w:p>
    <w:p w14:paraId="57E55AB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goodness of fit</w:t>
      </w:r>
    </w:p>
    <w:p w14:paraId="14D6912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how many factors there are in questionnaire data</w:t>
      </w:r>
    </w:p>
    <w:p w14:paraId="068C2BA4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It assesses differences between two groups of participants</w:t>
      </w:r>
    </w:p>
    <w:p w14:paraId="4A72E03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relationships between two interval data sets</w:t>
      </w:r>
    </w:p>
    <w:p w14:paraId="341042D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relationships between two ratio data sets</w:t>
      </w:r>
    </w:p>
    <w:p w14:paraId="6EE14064" w14:textId="6863689F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A repeated measures t-test can be used to assess which of the following?</w:t>
      </w:r>
      <w:r w:rsidR="003E7F2C">
        <w:rPr>
          <w:rFonts w:cstheme="minorHAnsi"/>
        </w:rPr>
        <w:t xml:space="preserve"> B</w:t>
      </w:r>
    </w:p>
    <w:p w14:paraId="52703A0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  It assesses differences between two groups of participants</w:t>
      </w:r>
    </w:p>
    <w:p w14:paraId="3670237F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It assesses differences between scores obtained on two separate occasions from the same participants</w:t>
      </w:r>
    </w:p>
    <w:p w14:paraId="070E9502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relationships between two interval data sets</w:t>
      </w:r>
    </w:p>
    <w:p w14:paraId="5577275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goodness of fit</w:t>
      </w:r>
    </w:p>
    <w:p w14:paraId="572D4EF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relationships between two ratio data sets</w:t>
      </w:r>
    </w:p>
    <w:p w14:paraId="003AEDBE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 assesses how many factors there are in questionnaire data</w:t>
      </w:r>
    </w:p>
    <w:p w14:paraId="6FBF323D" w14:textId="5B49E2FF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at assumption(s) must be met to conduct an independent-samples t-test?</w:t>
      </w:r>
      <w:r w:rsidR="003E7F2C">
        <w:rPr>
          <w:rFonts w:cstheme="minorHAnsi"/>
        </w:rPr>
        <w:t xml:space="preserve"> F</w:t>
      </w:r>
    </w:p>
    <w:p w14:paraId="14F7526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data from the dependent variable must be normally distributed</w:t>
      </w:r>
    </w:p>
    <w:p w14:paraId="6F215EE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data from two cases are not linked in any way</w:t>
      </w:r>
    </w:p>
    <w:p w14:paraId="6E43DA0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re is equal variance in scores between the groups</w:t>
      </w:r>
    </w:p>
    <w:p w14:paraId="3C102B4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re must be random sampling of cases</w:t>
      </w:r>
    </w:p>
    <w:p w14:paraId="535898C2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data from the dependent variable must be interval or ratio</w:t>
      </w:r>
    </w:p>
    <w:p w14:paraId="08E92824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All of these</w:t>
      </w:r>
    </w:p>
    <w:p w14:paraId="73B5A280" w14:textId="181AC5FE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In which of the following cases would an independent-samples t-test not be </w:t>
      </w:r>
      <w:proofErr w:type="spellStart"/>
      <w:proofErr w:type="gramStart"/>
      <w:r w:rsidRPr="00BC4F30">
        <w:rPr>
          <w:rFonts w:cstheme="minorHAnsi"/>
        </w:rPr>
        <w:t>appropriate?</w:t>
      </w:r>
      <w:r w:rsidR="009A78F9">
        <w:rPr>
          <w:rFonts w:cstheme="minorHAnsi"/>
        </w:rPr>
        <w:t>A</w:t>
      </w:r>
      <w:proofErr w:type="spellEnd"/>
      <w:proofErr w:type="gramEnd"/>
    </w:p>
    <w:p w14:paraId="1A27F5E6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Comparing students attitude change between the start and end of their degree</w:t>
      </w:r>
    </w:p>
    <w:p w14:paraId="0A11338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omparing levels of aggression between 1 group who experienced high levels of excitation and 1 group who remained calm</w:t>
      </w:r>
    </w:p>
    <w:p w14:paraId="50F273A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Comparing younger and older </w:t>
      </w:r>
      <w:proofErr w:type="gramStart"/>
      <w:r w:rsidRPr="00BC4F30">
        <w:rPr>
          <w:rFonts w:cstheme="minorHAnsi"/>
        </w:rPr>
        <w:t>adults</w:t>
      </w:r>
      <w:proofErr w:type="gramEnd"/>
      <w:r w:rsidRPr="00BC4F30">
        <w:rPr>
          <w:rFonts w:cstheme="minorHAnsi"/>
        </w:rPr>
        <w:t xml:space="preserve"> level of teamwork</w:t>
      </w:r>
    </w:p>
    <w:p w14:paraId="004B643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omparing men and women's IQ on one occasion</w:t>
      </w:r>
    </w:p>
    <w:p w14:paraId="6750AC0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omparing the performance of individuals who either consumed caffeine or did not</w:t>
      </w:r>
    </w:p>
    <w:p w14:paraId="1CE49A22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omparing the attitudes of Eastern and Western individuals</w:t>
      </w:r>
    </w:p>
    <w:p w14:paraId="08F9C972" w14:textId="67E711D5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Which of the following statistics are important when interpreting an independent samples </w:t>
      </w:r>
      <w:proofErr w:type="spellStart"/>
      <w:r w:rsidRPr="00BC4F30">
        <w:rPr>
          <w:rFonts w:cstheme="minorHAnsi"/>
        </w:rPr>
        <w:t>t-</w:t>
      </w:r>
      <w:proofErr w:type="gramStart"/>
      <w:r w:rsidRPr="00BC4F30">
        <w:rPr>
          <w:rFonts w:cstheme="minorHAnsi"/>
        </w:rPr>
        <w:t>test?</w:t>
      </w:r>
      <w:r w:rsidR="00070D11">
        <w:rPr>
          <w:rFonts w:cstheme="minorHAnsi"/>
        </w:rPr>
        <w:t>F</w:t>
      </w:r>
      <w:proofErr w:type="spellEnd"/>
      <w:proofErr w:type="gramEnd"/>
    </w:p>
    <w:p w14:paraId="71B1CBA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 scores</w:t>
      </w:r>
    </w:p>
    <w:p w14:paraId="4CDE396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Mean difference</w:t>
      </w:r>
    </w:p>
    <w:p w14:paraId="044C202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ignificance level</w:t>
      </w:r>
    </w:p>
    <w:p w14:paraId="777AFAF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Levene's test</w:t>
      </w:r>
    </w:p>
    <w:p w14:paraId="43FAE4C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Descriptive statistics</w:t>
      </w:r>
    </w:p>
    <w:p w14:paraId="0B2729F8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  <w:shd w:val="clear" w:color="auto" w:fill="FFFFFF"/>
        </w:rPr>
        <w:t>All of these</w:t>
      </w:r>
    </w:p>
    <w:p w14:paraId="7881BEBF" w14:textId="7E0B37EC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ere would you look on an independent t-test output to identify whether there was a significant difference between the groups?</w:t>
      </w:r>
      <w:r w:rsidR="00070D11">
        <w:rPr>
          <w:rFonts w:cstheme="minorHAnsi"/>
        </w:rPr>
        <w:t xml:space="preserve"> F</w:t>
      </w:r>
    </w:p>
    <w:p w14:paraId="247F934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F column</w:t>
      </w:r>
    </w:p>
    <w:p w14:paraId="4D43032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correlation coefficient box</w:t>
      </w:r>
    </w:p>
    <w:p w14:paraId="1EDCFDF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lastRenderedPageBreak/>
        <w:t>The confidence interval columns</w:t>
      </w:r>
    </w:p>
    <w:p w14:paraId="1F0867F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descriptive statistics box</w:t>
      </w:r>
    </w:p>
    <w:p w14:paraId="20894A2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Levene's test column</w:t>
      </w:r>
    </w:p>
    <w:p w14:paraId="4DEE37FF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T-test for equality of mean section</w:t>
      </w:r>
    </w:p>
    <w:p w14:paraId="46E70136" w14:textId="0F6D4CF4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Which of the following formats is correct for reporting an independent samples t-test in APA </w:t>
      </w:r>
      <w:proofErr w:type="spellStart"/>
      <w:proofErr w:type="gramStart"/>
      <w:r w:rsidRPr="00BC4F30">
        <w:rPr>
          <w:rFonts w:cstheme="minorHAnsi"/>
        </w:rPr>
        <w:t>format?</w:t>
      </w:r>
      <w:r w:rsidR="00070D11">
        <w:rPr>
          <w:rFonts w:cstheme="minorHAnsi"/>
        </w:rPr>
        <w:t>D</w:t>
      </w:r>
      <w:proofErr w:type="spellEnd"/>
      <w:proofErr w:type="gramEnd"/>
    </w:p>
    <w:p w14:paraId="27264AB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 (17, 24) = 235.98, p &lt; 0.05</w:t>
      </w:r>
    </w:p>
    <w:p w14:paraId="030CF6A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 = 22, P = 0.000, T = 1.489</w:t>
      </w:r>
    </w:p>
    <w:p w14:paraId="235ED93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proofErr w:type="gramStart"/>
      <w:r w:rsidRPr="00BC4F30">
        <w:rPr>
          <w:rFonts w:cstheme="minorHAnsi"/>
        </w:rPr>
        <w:t>r(</w:t>
      </w:r>
      <w:proofErr w:type="gramEnd"/>
      <w:r w:rsidRPr="00BC4F30">
        <w:rPr>
          <w:rFonts w:cstheme="minorHAnsi"/>
        </w:rPr>
        <w:t>18) = +.987, p = 0.06</w:t>
      </w:r>
    </w:p>
    <w:p w14:paraId="08BF81C1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proofErr w:type="gramStart"/>
      <w:r w:rsidRPr="009A78F9">
        <w:rPr>
          <w:rFonts w:cstheme="minorHAnsi"/>
          <w:color w:val="FF0000"/>
        </w:rPr>
        <w:t>t(</w:t>
      </w:r>
      <w:proofErr w:type="gramEnd"/>
      <w:r w:rsidRPr="009A78F9">
        <w:rPr>
          <w:rFonts w:cstheme="minorHAnsi"/>
          <w:color w:val="FF0000"/>
        </w:rPr>
        <w:t>34) = -.478, p &lt; 0.001.</w:t>
      </w:r>
    </w:p>
    <w:p w14:paraId="35E175C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one of these</w:t>
      </w:r>
    </w:p>
    <w:p w14:paraId="256FEA4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U (22) = 5658, p &gt; 0.05</w:t>
      </w:r>
    </w:p>
    <w:p w14:paraId="517C3662" w14:textId="6F2DD5A0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What is the alternative name for a repeated-measures </w:t>
      </w:r>
      <w:proofErr w:type="spellStart"/>
      <w:r w:rsidRPr="00BC4F30">
        <w:rPr>
          <w:rFonts w:cstheme="minorHAnsi"/>
        </w:rPr>
        <w:t>t-</w:t>
      </w:r>
      <w:proofErr w:type="gramStart"/>
      <w:r w:rsidRPr="00BC4F30">
        <w:rPr>
          <w:rFonts w:cstheme="minorHAnsi"/>
        </w:rPr>
        <w:t>test?</w:t>
      </w:r>
      <w:r w:rsidR="00070D11">
        <w:rPr>
          <w:rFonts w:cstheme="minorHAnsi"/>
        </w:rPr>
        <w:t>E</w:t>
      </w:r>
      <w:proofErr w:type="spellEnd"/>
      <w:proofErr w:type="gramEnd"/>
    </w:p>
    <w:p w14:paraId="253F201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Pearson's Product-Moment</w:t>
      </w:r>
    </w:p>
    <w:p w14:paraId="01BF386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pearman's Rho</w:t>
      </w:r>
    </w:p>
    <w:p w14:paraId="1FE3685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A Wilcoxon </w:t>
      </w:r>
      <w:proofErr w:type="gramStart"/>
      <w:r w:rsidRPr="00BC4F30">
        <w:rPr>
          <w:rFonts w:cstheme="minorHAnsi"/>
        </w:rPr>
        <w:t>test</w:t>
      </w:r>
      <w:proofErr w:type="gramEnd"/>
    </w:p>
    <w:p w14:paraId="722594F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Chi-squared test of difference</w:t>
      </w:r>
    </w:p>
    <w:p w14:paraId="26CF9DCC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A paired-samples t-test</w:t>
      </w:r>
    </w:p>
    <w:p w14:paraId="05E5501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Unrelated t-test</w:t>
      </w:r>
    </w:p>
    <w:p w14:paraId="493E1F94" w14:textId="4C6942AD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In which of the following cases could you use a paired-samples </w:t>
      </w:r>
      <w:proofErr w:type="spellStart"/>
      <w:r w:rsidRPr="00BC4F30">
        <w:rPr>
          <w:rFonts w:cstheme="minorHAnsi"/>
        </w:rPr>
        <w:t>t-</w:t>
      </w:r>
      <w:proofErr w:type="gramStart"/>
      <w:r w:rsidRPr="00BC4F30">
        <w:rPr>
          <w:rFonts w:cstheme="minorHAnsi"/>
        </w:rPr>
        <w:t>test?</w:t>
      </w:r>
      <w:r w:rsidR="00070D11">
        <w:rPr>
          <w:rFonts w:cstheme="minorHAnsi"/>
        </w:rPr>
        <w:t>A</w:t>
      </w:r>
      <w:proofErr w:type="spellEnd"/>
      <w:proofErr w:type="gramEnd"/>
    </w:p>
    <w:p w14:paraId="6F4E4475" w14:textId="77777777" w:rsidR="00BC4F30" w:rsidRPr="009A78F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A78F9">
        <w:rPr>
          <w:rFonts w:cstheme="minorHAnsi"/>
          <w:color w:val="FF0000"/>
        </w:rPr>
        <w:t>When comparing the same participants performance before and after training</w:t>
      </w:r>
    </w:p>
    <w:p w14:paraId="28A5389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hen assessing relationships between two groups</w:t>
      </w:r>
    </w:p>
    <w:p w14:paraId="6578A48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hen assessing three groups or more</w:t>
      </w:r>
    </w:p>
    <w:p w14:paraId="604D180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hen comparing two separate groups</w:t>
      </w:r>
    </w:p>
    <w:p w14:paraId="089E97F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hen comparing men and women's scores</w:t>
      </w:r>
    </w:p>
    <w:p w14:paraId="47396C2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hen assessing goodness of fit</w:t>
      </w:r>
    </w:p>
    <w:p w14:paraId="00F7B4B9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at are matched cases?</w:t>
      </w:r>
    </w:p>
    <w:p w14:paraId="39DCBD6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cores are compared across two distinct groups of participants</w:t>
      </w:r>
    </w:p>
    <w:p w14:paraId="645BDC7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 way of transforming data to make it more normally distributed</w:t>
      </w:r>
    </w:p>
    <w:p w14:paraId="332656D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cores obtained from the same participants at time 1 and time 2 are standardized and compared</w:t>
      </w:r>
    </w:p>
    <w:p w14:paraId="60DE4F1E" w14:textId="77777777" w:rsidR="00BC4F30" w:rsidRPr="00BE0268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BE0268">
        <w:rPr>
          <w:rFonts w:cstheme="minorHAnsi"/>
          <w:color w:val="FF0000"/>
        </w:rPr>
        <w:t>Scores are obtained from a second group of participants who are matched on vital characteristics with the first group of participants</w:t>
      </w:r>
    </w:p>
    <w:p w14:paraId="4B8E2A02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Scores obtained from the same participants at time 1 and time 2 are not standardized but compared</w:t>
      </w:r>
    </w:p>
    <w:p w14:paraId="27EE6F1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 tool for adjusting the alpha criterion</w:t>
      </w:r>
    </w:p>
    <w:p w14:paraId="0128691A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ich of the following statements is false?</w:t>
      </w:r>
    </w:p>
    <w:p w14:paraId="0654B037" w14:textId="77777777" w:rsidR="00BC4F30" w:rsidRPr="00BC4F30" w:rsidRDefault="00BC4F30" w:rsidP="00BC4F30">
      <w:pPr>
        <w:pStyle w:val="ListParagraph"/>
        <w:numPr>
          <w:ilvl w:val="1"/>
          <w:numId w:val="2"/>
        </w:numPr>
        <w:rPr>
          <w:rFonts w:cstheme="minorHAnsi"/>
        </w:rPr>
      </w:pPr>
      <w:r w:rsidRPr="00BC4F30">
        <w:rPr>
          <w:rFonts w:cstheme="minorHAnsi"/>
        </w:rPr>
        <w:t>The t distribution is symmetric about zero</w:t>
      </w:r>
    </w:p>
    <w:p w14:paraId="79F8D012" w14:textId="77777777" w:rsidR="00BC4F30" w:rsidRPr="00BE0268" w:rsidRDefault="00BC4F30" w:rsidP="00BC4F30">
      <w:pPr>
        <w:pStyle w:val="ListParagraph"/>
        <w:numPr>
          <w:ilvl w:val="1"/>
          <w:numId w:val="2"/>
        </w:numPr>
        <w:rPr>
          <w:rFonts w:cstheme="minorHAnsi"/>
          <w:color w:val="FF0000"/>
        </w:rPr>
      </w:pPr>
      <w:r w:rsidRPr="00BE0268">
        <w:rPr>
          <w:rFonts w:cstheme="minorHAnsi"/>
          <w:color w:val="FF0000"/>
        </w:rPr>
        <w:t>The t distribution is more spread out than the standard normal distribution</w:t>
      </w:r>
    </w:p>
    <w:p w14:paraId="595340AD" w14:textId="77777777" w:rsidR="00BC4F30" w:rsidRPr="00BC4F30" w:rsidRDefault="00BC4F30" w:rsidP="00BC4F30">
      <w:pPr>
        <w:pStyle w:val="ListParagraph"/>
        <w:numPr>
          <w:ilvl w:val="1"/>
          <w:numId w:val="2"/>
        </w:numPr>
        <w:rPr>
          <w:rFonts w:cstheme="minorHAnsi"/>
        </w:rPr>
      </w:pPr>
      <w:r w:rsidRPr="00BC4F30">
        <w:rPr>
          <w:rFonts w:cstheme="minorHAnsi"/>
        </w:rPr>
        <w:t>As the degrees of freedom get smaller, the t-distribution’s dispersion gets smaller</w:t>
      </w:r>
    </w:p>
    <w:p w14:paraId="69E50A48" w14:textId="77777777" w:rsidR="00BC4F30" w:rsidRPr="00BC4F30" w:rsidRDefault="00BC4F30" w:rsidP="00BC4F30">
      <w:pPr>
        <w:pStyle w:val="ListParagraph"/>
        <w:numPr>
          <w:ilvl w:val="1"/>
          <w:numId w:val="2"/>
        </w:numPr>
        <w:rPr>
          <w:rFonts w:cstheme="minorHAnsi"/>
        </w:rPr>
      </w:pPr>
      <w:r w:rsidRPr="00BC4F30">
        <w:rPr>
          <w:rFonts w:cstheme="minorHAnsi"/>
        </w:rPr>
        <w:t>The t distribution is mound-shaped</w:t>
      </w:r>
    </w:p>
    <w:p w14:paraId="12C85968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For statistical inference about the mean of a single population when the population standard deviation is unknown, the degrees for freedom for the t distribution equal n-1 because we lose one degree of freedom by using the:</w:t>
      </w:r>
    </w:p>
    <w:p w14:paraId="2B1A97D1" w14:textId="77777777" w:rsidR="00BC4F30" w:rsidRPr="00BE0268" w:rsidRDefault="00BC4F30" w:rsidP="00BC4F30">
      <w:pPr>
        <w:pStyle w:val="ListParagraph"/>
        <w:numPr>
          <w:ilvl w:val="1"/>
          <w:numId w:val="3"/>
        </w:numPr>
        <w:rPr>
          <w:rFonts w:cstheme="minorHAnsi"/>
          <w:color w:val="FF0000"/>
        </w:rPr>
      </w:pPr>
      <w:r w:rsidRPr="00BE0268">
        <w:rPr>
          <w:rFonts w:cstheme="minorHAnsi"/>
          <w:color w:val="FF0000"/>
        </w:rPr>
        <w:t>sample mean as an estimate of the population mean</w:t>
      </w:r>
    </w:p>
    <w:p w14:paraId="363EE6C5" w14:textId="77777777" w:rsidR="00BC4F30" w:rsidRPr="00BC4F30" w:rsidRDefault="00BC4F30" w:rsidP="00BC4F30">
      <w:pPr>
        <w:pStyle w:val="ListParagraph"/>
        <w:numPr>
          <w:ilvl w:val="1"/>
          <w:numId w:val="3"/>
        </w:numPr>
        <w:rPr>
          <w:rFonts w:cstheme="minorHAnsi"/>
        </w:rPr>
      </w:pPr>
      <w:r w:rsidRPr="00BC4F30">
        <w:rPr>
          <w:rFonts w:cstheme="minorHAnsi"/>
        </w:rPr>
        <w:t>sample standard deviation as an estimate of the population standard deviation</w:t>
      </w:r>
    </w:p>
    <w:p w14:paraId="2627F619" w14:textId="77777777" w:rsidR="00BC4F30" w:rsidRPr="00BC4F30" w:rsidRDefault="00BC4F30" w:rsidP="00BC4F30">
      <w:pPr>
        <w:pStyle w:val="ListParagraph"/>
        <w:numPr>
          <w:ilvl w:val="1"/>
          <w:numId w:val="3"/>
        </w:numPr>
        <w:rPr>
          <w:rFonts w:cstheme="minorHAnsi"/>
        </w:rPr>
      </w:pPr>
      <w:r w:rsidRPr="00BC4F30">
        <w:rPr>
          <w:rFonts w:cstheme="minorHAnsi"/>
        </w:rPr>
        <w:t>sample proportion as an estimate of the population proportion</w:t>
      </w:r>
    </w:p>
    <w:p w14:paraId="6618F173" w14:textId="77777777" w:rsidR="00BC4F30" w:rsidRPr="00BC4F30" w:rsidRDefault="00BC4F30" w:rsidP="00BC4F30">
      <w:pPr>
        <w:pStyle w:val="ListParagraph"/>
        <w:numPr>
          <w:ilvl w:val="1"/>
          <w:numId w:val="3"/>
        </w:numPr>
        <w:rPr>
          <w:rFonts w:cstheme="minorHAnsi"/>
        </w:rPr>
      </w:pPr>
      <w:r w:rsidRPr="00BC4F30">
        <w:rPr>
          <w:rFonts w:cstheme="minorHAnsi"/>
        </w:rPr>
        <w:t>sample size as an estimate of the population size</w:t>
      </w:r>
    </w:p>
    <w:p w14:paraId="65F3B6D8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lastRenderedPageBreak/>
        <w:t xml:space="preserve">In testing the hypotheses </w:t>
      </w:r>
    </w:p>
    <w:p w14:paraId="51BA7627" w14:textId="77777777" w:rsidR="00BC4F30" w:rsidRPr="00BC4F30" w:rsidRDefault="00BC4F30" w:rsidP="00BC4F30">
      <w:pPr>
        <w:pStyle w:val="ListParagraph"/>
        <w:rPr>
          <w:rFonts w:cstheme="minorHAnsi"/>
        </w:rPr>
      </w:pPr>
      <w:r w:rsidRPr="00BC4F30">
        <w:rPr>
          <w:rFonts w:cstheme="minorHAnsi"/>
        </w:rPr>
        <w:t>&lt;&lt;&lt;EQUATION&gt;&gt;&gt;Null hypothesis:  mu = 200</w:t>
      </w:r>
    </w:p>
    <w:p w14:paraId="79538F68" w14:textId="77777777" w:rsidR="00BC4F30" w:rsidRPr="00BC4F30" w:rsidRDefault="00BC4F30" w:rsidP="00BC4F30">
      <w:pPr>
        <w:pStyle w:val="ListParagraph"/>
        <w:rPr>
          <w:rFonts w:cstheme="minorHAnsi"/>
        </w:rPr>
      </w:pPr>
      <w:r w:rsidRPr="00BC4F30">
        <w:rPr>
          <w:rFonts w:cstheme="minorHAnsi"/>
        </w:rPr>
        <w:t>&lt;&lt;&lt;EQUATION&gt;&gt;&gt;Alternative hypothesis:  mu less than 200</w:t>
      </w:r>
    </w:p>
    <w:p w14:paraId="15B16F70" w14:textId="77777777" w:rsidR="00BC4F30" w:rsidRPr="00BC4F30" w:rsidRDefault="00BC4F30" w:rsidP="00BC4F30">
      <w:pPr>
        <w:pStyle w:val="ListParagraph"/>
        <w:rPr>
          <w:rFonts w:cstheme="minorHAnsi"/>
        </w:rPr>
      </w:pPr>
      <w:r w:rsidRPr="00BC4F30">
        <w:rPr>
          <w:rFonts w:cstheme="minorHAnsi"/>
        </w:rPr>
        <w:t>the sample mean is found to be 120. The null hypothesis:</w:t>
      </w:r>
    </w:p>
    <w:p w14:paraId="530CC978" w14:textId="77777777" w:rsidR="00BC4F30" w:rsidRPr="00BC4F30" w:rsidRDefault="00BC4F30" w:rsidP="00BC4F30">
      <w:pPr>
        <w:pStyle w:val="ListParagraph"/>
        <w:numPr>
          <w:ilvl w:val="1"/>
          <w:numId w:val="4"/>
        </w:numPr>
        <w:rPr>
          <w:rFonts w:cstheme="minorHAnsi"/>
        </w:rPr>
      </w:pPr>
      <w:r w:rsidRPr="00BC4F30">
        <w:rPr>
          <w:rFonts w:cstheme="minorHAnsi"/>
        </w:rPr>
        <w:t>should be rejected</w:t>
      </w:r>
    </w:p>
    <w:p w14:paraId="2C99D9C3" w14:textId="77777777" w:rsidR="00BC4F30" w:rsidRPr="00BC4F30" w:rsidRDefault="00BC4F30" w:rsidP="00BC4F30">
      <w:pPr>
        <w:pStyle w:val="ListParagraph"/>
        <w:numPr>
          <w:ilvl w:val="1"/>
          <w:numId w:val="4"/>
        </w:numPr>
        <w:rPr>
          <w:rFonts w:cstheme="minorHAnsi"/>
        </w:rPr>
      </w:pPr>
      <w:r w:rsidRPr="00BC4F30">
        <w:rPr>
          <w:rFonts w:cstheme="minorHAnsi"/>
        </w:rPr>
        <w:t>should not be rejected</w:t>
      </w:r>
    </w:p>
    <w:p w14:paraId="2543C729" w14:textId="77777777" w:rsidR="00BC4F30" w:rsidRPr="00BC4F30" w:rsidRDefault="00BC4F30" w:rsidP="00BC4F30">
      <w:pPr>
        <w:pStyle w:val="ListParagraph"/>
        <w:numPr>
          <w:ilvl w:val="1"/>
          <w:numId w:val="4"/>
        </w:numPr>
        <w:rPr>
          <w:rFonts w:cstheme="minorHAnsi"/>
        </w:rPr>
      </w:pPr>
      <w:r w:rsidRPr="00BC4F30">
        <w:rPr>
          <w:rFonts w:cstheme="minorHAnsi"/>
        </w:rPr>
        <w:t>should be rejected only if n &gt; 30</w:t>
      </w:r>
    </w:p>
    <w:p w14:paraId="343C4803" w14:textId="77777777" w:rsidR="00BC4F30" w:rsidRPr="00987D98" w:rsidRDefault="00BC4F30" w:rsidP="00BC4F30">
      <w:pPr>
        <w:pStyle w:val="ListParagraph"/>
        <w:numPr>
          <w:ilvl w:val="1"/>
          <w:numId w:val="4"/>
        </w:numPr>
        <w:rPr>
          <w:rFonts w:cstheme="minorHAnsi"/>
          <w:color w:val="FF0000"/>
        </w:rPr>
      </w:pPr>
      <w:r w:rsidRPr="00987D98">
        <w:rPr>
          <w:rFonts w:cstheme="minorHAnsi"/>
          <w:color w:val="FF0000"/>
        </w:rPr>
        <w:t>none of the above answers is correct</w:t>
      </w:r>
    </w:p>
    <w:p w14:paraId="07A365F2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For a sample of size 20 taken from a normally distributed population with standard deviation equal to 5, a 90% confidence interval for the population mean would require the use of:</w:t>
      </w:r>
    </w:p>
    <w:p w14:paraId="228ABA00" w14:textId="77777777" w:rsidR="00BC4F30" w:rsidRPr="00BC4F30" w:rsidRDefault="00BC4F30" w:rsidP="00BC4F30">
      <w:pPr>
        <w:pStyle w:val="ListParagraph"/>
        <w:numPr>
          <w:ilvl w:val="1"/>
          <w:numId w:val="5"/>
        </w:numPr>
        <w:rPr>
          <w:rFonts w:cstheme="minorHAnsi"/>
        </w:rPr>
      </w:pPr>
      <w:r w:rsidRPr="00BC4F30">
        <w:rPr>
          <w:rFonts w:cstheme="minorHAnsi"/>
        </w:rPr>
        <w:t>t = 1.328</w:t>
      </w:r>
    </w:p>
    <w:p w14:paraId="3F0E579C" w14:textId="77777777" w:rsidR="00BC4F30" w:rsidRPr="00BC4F30" w:rsidRDefault="00BC4F30" w:rsidP="00BC4F30">
      <w:pPr>
        <w:pStyle w:val="ListParagraph"/>
        <w:numPr>
          <w:ilvl w:val="1"/>
          <w:numId w:val="5"/>
        </w:numPr>
        <w:rPr>
          <w:rFonts w:cstheme="minorHAnsi"/>
        </w:rPr>
      </w:pPr>
      <w:r w:rsidRPr="00BC4F30">
        <w:rPr>
          <w:rFonts w:cstheme="minorHAnsi"/>
        </w:rPr>
        <w:t>t = 1.729</w:t>
      </w:r>
    </w:p>
    <w:p w14:paraId="2443CBB3" w14:textId="77777777" w:rsidR="00BC4F30" w:rsidRPr="00BC4F30" w:rsidRDefault="00BC4F30" w:rsidP="00BC4F30">
      <w:pPr>
        <w:pStyle w:val="ListParagraph"/>
        <w:numPr>
          <w:ilvl w:val="1"/>
          <w:numId w:val="5"/>
        </w:numPr>
        <w:rPr>
          <w:rFonts w:cstheme="minorHAnsi"/>
        </w:rPr>
      </w:pPr>
      <w:r w:rsidRPr="00BC4F30">
        <w:rPr>
          <w:rFonts w:cstheme="minorHAnsi"/>
        </w:rPr>
        <w:t>t = 2.12</w:t>
      </w:r>
    </w:p>
    <w:p w14:paraId="57EA4534" w14:textId="77777777" w:rsidR="00BC4F30" w:rsidRPr="00987D98" w:rsidRDefault="00BC4F30" w:rsidP="00BC4F30">
      <w:pPr>
        <w:pStyle w:val="ListParagraph"/>
        <w:numPr>
          <w:ilvl w:val="1"/>
          <w:numId w:val="5"/>
        </w:numPr>
        <w:rPr>
          <w:rFonts w:cstheme="minorHAnsi"/>
          <w:color w:val="FF0000"/>
        </w:rPr>
      </w:pPr>
      <w:r w:rsidRPr="00987D98">
        <w:rPr>
          <w:rFonts w:cstheme="minorHAnsi"/>
          <w:color w:val="FF0000"/>
        </w:rPr>
        <w:t>z = 1.645</w:t>
      </w:r>
    </w:p>
    <w:p w14:paraId="516DB80D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Under which of the following circumstances is it impossible to construct a confidence interval for the population mean?</w:t>
      </w:r>
    </w:p>
    <w:p w14:paraId="793AB498" w14:textId="77777777" w:rsidR="00BC4F30" w:rsidRPr="00BC4F30" w:rsidRDefault="00BC4F30" w:rsidP="00BC4F30">
      <w:pPr>
        <w:pStyle w:val="ListParagraph"/>
        <w:numPr>
          <w:ilvl w:val="1"/>
          <w:numId w:val="6"/>
        </w:numPr>
        <w:rPr>
          <w:rFonts w:cstheme="minorHAnsi"/>
        </w:rPr>
      </w:pPr>
      <w:r w:rsidRPr="00BC4F30">
        <w:rPr>
          <w:rFonts w:cstheme="minorHAnsi"/>
        </w:rPr>
        <w:t>A non-normal population with a large sample and an unknown population variance</w:t>
      </w:r>
    </w:p>
    <w:p w14:paraId="5C2F1E4F" w14:textId="77777777" w:rsidR="00BC4F30" w:rsidRPr="00BC4F30" w:rsidRDefault="00BC4F30" w:rsidP="00BC4F30">
      <w:pPr>
        <w:pStyle w:val="ListParagraph"/>
        <w:numPr>
          <w:ilvl w:val="1"/>
          <w:numId w:val="6"/>
        </w:numPr>
        <w:rPr>
          <w:rFonts w:cstheme="minorHAnsi"/>
        </w:rPr>
      </w:pPr>
      <w:r w:rsidRPr="00BC4F30">
        <w:rPr>
          <w:rFonts w:cstheme="minorHAnsi"/>
        </w:rPr>
        <w:t>A normal population with a large sample and a known population variance</w:t>
      </w:r>
    </w:p>
    <w:p w14:paraId="16AA968B" w14:textId="77777777" w:rsidR="00BC4F30" w:rsidRPr="00987D98" w:rsidRDefault="00BC4F30" w:rsidP="00BC4F30">
      <w:pPr>
        <w:pStyle w:val="ListParagraph"/>
        <w:numPr>
          <w:ilvl w:val="1"/>
          <w:numId w:val="6"/>
        </w:numPr>
        <w:rPr>
          <w:rFonts w:cstheme="minorHAnsi"/>
          <w:color w:val="FF0000"/>
        </w:rPr>
      </w:pPr>
      <w:r w:rsidRPr="00987D98">
        <w:rPr>
          <w:rFonts w:cstheme="minorHAnsi"/>
          <w:color w:val="FF0000"/>
        </w:rPr>
        <w:t>Non-normal population with a small sample and an unknown population variance</w:t>
      </w:r>
    </w:p>
    <w:p w14:paraId="295DFDCE" w14:textId="77777777" w:rsidR="00BC4F30" w:rsidRPr="00BC4F30" w:rsidRDefault="00BC4F30" w:rsidP="00BC4F30">
      <w:pPr>
        <w:pStyle w:val="ListParagraph"/>
        <w:numPr>
          <w:ilvl w:val="1"/>
          <w:numId w:val="6"/>
        </w:numPr>
        <w:rPr>
          <w:rFonts w:cstheme="minorHAnsi"/>
        </w:rPr>
      </w:pPr>
      <w:r w:rsidRPr="00BC4F30">
        <w:rPr>
          <w:rFonts w:cstheme="minorHAnsi"/>
        </w:rPr>
        <w:t>A normal population with a small sample and an unknown population variance</w:t>
      </w:r>
    </w:p>
    <w:p w14:paraId="15DEA13A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Suppose that a one-tail t test is being applied to find out if the population mean is less than 100. The level of significance is .05 and 25 observations were sampled. The rejection region is:</w:t>
      </w:r>
    </w:p>
    <w:p w14:paraId="18DBFC4C" w14:textId="77777777" w:rsidR="00BC4F30" w:rsidRPr="00BC4F30" w:rsidRDefault="00BC4F30" w:rsidP="00BC4F30">
      <w:pPr>
        <w:pStyle w:val="ListParagraph"/>
        <w:numPr>
          <w:ilvl w:val="1"/>
          <w:numId w:val="7"/>
        </w:numPr>
        <w:rPr>
          <w:rFonts w:cstheme="minorHAnsi"/>
        </w:rPr>
      </w:pPr>
      <w:r w:rsidRPr="00BC4F30">
        <w:rPr>
          <w:rFonts w:cstheme="minorHAnsi"/>
        </w:rPr>
        <w:t>t &gt; 1.708</w:t>
      </w:r>
    </w:p>
    <w:p w14:paraId="4A6ABB5D" w14:textId="77777777" w:rsidR="00BC4F30" w:rsidRPr="007D1522" w:rsidRDefault="00BC4F30" w:rsidP="00BC4F30">
      <w:pPr>
        <w:pStyle w:val="ListParagraph"/>
        <w:numPr>
          <w:ilvl w:val="1"/>
          <w:numId w:val="7"/>
        </w:numPr>
        <w:rPr>
          <w:rFonts w:cstheme="minorHAnsi"/>
          <w:color w:val="FF0000"/>
        </w:rPr>
      </w:pPr>
      <w:r w:rsidRPr="007D1522">
        <w:rPr>
          <w:rFonts w:cstheme="minorHAnsi"/>
          <w:color w:val="FF0000"/>
        </w:rPr>
        <w:t>t &lt; -1. 711</w:t>
      </w:r>
    </w:p>
    <w:p w14:paraId="7BA2AAC2" w14:textId="77777777" w:rsidR="00BC4F30" w:rsidRPr="00BC4F30" w:rsidRDefault="00BC4F30" w:rsidP="00BC4F30">
      <w:pPr>
        <w:pStyle w:val="ListParagraph"/>
        <w:numPr>
          <w:ilvl w:val="1"/>
          <w:numId w:val="7"/>
        </w:numPr>
        <w:rPr>
          <w:rFonts w:cstheme="minorHAnsi"/>
        </w:rPr>
      </w:pPr>
      <w:r w:rsidRPr="00BC4F30">
        <w:rPr>
          <w:rFonts w:cstheme="minorHAnsi"/>
        </w:rPr>
        <w:t>t &gt; 1.318</w:t>
      </w:r>
    </w:p>
    <w:p w14:paraId="2A7DDBB9" w14:textId="77777777" w:rsidR="00BC4F30" w:rsidRPr="00BC4F30" w:rsidRDefault="00BC4F30" w:rsidP="00BC4F30">
      <w:pPr>
        <w:pStyle w:val="ListParagraph"/>
        <w:numPr>
          <w:ilvl w:val="1"/>
          <w:numId w:val="7"/>
        </w:numPr>
        <w:rPr>
          <w:rFonts w:cstheme="minorHAnsi"/>
        </w:rPr>
      </w:pPr>
      <w:r w:rsidRPr="00BC4F30">
        <w:rPr>
          <w:rFonts w:cstheme="minorHAnsi"/>
        </w:rPr>
        <w:t>t &lt; -1.316</w:t>
      </w:r>
    </w:p>
    <w:p w14:paraId="39631CCD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ich of the following is true about the t distribution?</w:t>
      </w:r>
    </w:p>
    <w:p w14:paraId="2A54C116" w14:textId="77777777" w:rsidR="00BC4F30" w:rsidRPr="00BC4F30" w:rsidRDefault="00BC4F30" w:rsidP="00BC4F30">
      <w:pPr>
        <w:pStyle w:val="ListParagraph"/>
        <w:numPr>
          <w:ilvl w:val="1"/>
          <w:numId w:val="8"/>
        </w:numPr>
        <w:rPr>
          <w:rFonts w:cstheme="minorHAnsi"/>
        </w:rPr>
      </w:pPr>
      <w:r w:rsidRPr="00BC4F30">
        <w:rPr>
          <w:rFonts w:cstheme="minorHAnsi"/>
        </w:rPr>
        <w:t>Approaches the normal distribution as its degrees of freedom increase</w:t>
      </w:r>
    </w:p>
    <w:p w14:paraId="10802FF4" w14:textId="77777777" w:rsidR="00BC4F30" w:rsidRPr="00BC4F30" w:rsidRDefault="00BC4F30" w:rsidP="00BC4F30">
      <w:pPr>
        <w:pStyle w:val="ListParagraph"/>
        <w:numPr>
          <w:ilvl w:val="1"/>
          <w:numId w:val="8"/>
        </w:numPr>
        <w:rPr>
          <w:rFonts w:cstheme="minorHAnsi"/>
        </w:rPr>
      </w:pPr>
      <w:r w:rsidRPr="00BC4F30">
        <w:rPr>
          <w:rFonts w:cstheme="minorHAnsi"/>
        </w:rPr>
        <w:t>Assumes the population is normally distributed</w:t>
      </w:r>
    </w:p>
    <w:p w14:paraId="20BC57A5" w14:textId="77777777" w:rsidR="00BC4F30" w:rsidRPr="00BC4F30" w:rsidRDefault="00BC4F30" w:rsidP="00BC4F30">
      <w:pPr>
        <w:pStyle w:val="ListParagraph"/>
        <w:numPr>
          <w:ilvl w:val="1"/>
          <w:numId w:val="8"/>
        </w:numPr>
        <w:rPr>
          <w:rFonts w:cstheme="minorHAnsi"/>
        </w:rPr>
      </w:pPr>
      <w:r w:rsidRPr="00BC4F30">
        <w:rPr>
          <w:rFonts w:cstheme="minorHAnsi"/>
        </w:rPr>
        <w:t>It is more spread out than the standard normal distribution</w:t>
      </w:r>
    </w:p>
    <w:p w14:paraId="747B0AAA" w14:textId="77777777" w:rsidR="00BC4F30" w:rsidRPr="007D1522" w:rsidRDefault="00BC4F30" w:rsidP="00BC4F30">
      <w:pPr>
        <w:pStyle w:val="ListParagraph"/>
        <w:numPr>
          <w:ilvl w:val="1"/>
          <w:numId w:val="8"/>
        </w:numPr>
        <w:rPr>
          <w:rFonts w:cstheme="minorHAnsi"/>
          <w:color w:val="FF0000"/>
        </w:rPr>
      </w:pPr>
      <w:r w:rsidRPr="007D1522">
        <w:rPr>
          <w:rFonts w:cstheme="minorHAnsi"/>
          <w:color w:val="FF0000"/>
        </w:rPr>
        <w:t>All of the above statements are true</w:t>
      </w:r>
    </w:p>
    <w:p w14:paraId="2F54FEAA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  <w:color w:val="000000"/>
        </w:rPr>
        <w:t>The null hypothesis in the chi-square test states that</w:t>
      </w:r>
    </w:p>
    <w:p w14:paraId="6ABA909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rows and columns in the table are associated</w:t>
      </w:r>
    </w:p>
    <w:p w14:paraId="124A63C7" w14:textId="77777777" w:rsidR="00BC4F30" w:rsidRPr="007D1522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7D1522">
        <w:rPr>
          <w:rFonts w:cstheme="minorHAnsi"/>
          <w:color w:val="FF0000"/>
        </w:rPr>
        <w:t>The rows and columns in the table are not associated</w:t>
      </w:r>
    </w:p>
    <w:p w14:paraId="4AE2781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either of the two</w:t>
      </w:r>
    </w:p>
    <w:p w14:paraId="6D272B41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Contingency tables and degrees of freedom are key elements of the chi-square test</w:t>
      </w:r>
    </w:p>
    <w:p w14:paraId="12B34F55" w14:textId="77777777" w:rsidR="00BC4F30" w:rsidRPr="007D1522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7D1522">
        <w:rPr>
          <w:rFonts w:cstheme="minorHAnsi"/>
          <w:color w:val="FF0000"/>
        </w:rPr>
        <w:t>True</w:t>
      </w:r>
    </w:p>
    <w:p w14:paraId="03F726F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alse</w:t>
      </w:r>
    </w:p>
    <w:p w14:paraId="3B9E2586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For the chi-square test to be effective, the expected value for each cell in the contingency table has to be at least</w:t>
      </w:r>
    </w:p>
    <w:p w14:paraId="3D125913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3</w:t>
      </w:r>
    </w:p>
    <w:p w14:paraId="03F00E1D" w14:textId="77777777" w:rsidR="00BC4F30" w:rsidRPr="00151B9A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151B9A">
        <w:rPr>
          <w:rFonts w:cstheme="minorHAnsi"/>
          <w:color w:val="FF0000"/>
        </w:rPr>
        <w:t>5</w:t>
      </w:r>
    </w:p>
    <w:p w14:paraId="2B5A2AB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10</w:t>
      </w:r>
    </w:p>
    <w:p w14:paraId="3D250FC3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null hypothesis of the sign test is that</w:t>
      </w:r>
    </w:p>
    <w:p w14:paraId="51DA738C" w14:textId="77777777" w:rsidR="00BC4F30" w:rsidRPr="00E3310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E33109">
        <w:rPr>
          <w:rFonts w:cstheme="minorHAnsi"/>
          <w:color w:val="FF0000"/>
        </w:rPr>
        <w:t>Half the ranks to be less than the median and half greater than the median</w:t>
      </w:r>
    </w:p>
    <w:p w14:paraId="448F952E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Half the ranks to be less than the mean and half greater than the mean</w:t>
      </w:r>
    </w:p>
    <w:p w14:paraId="535ADEF3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e lower half the ranks to have the same mean as the upper half</w:t>
      </w:r>
    </w:p>
    <w:p w14:paraId="6027F6E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lastRenderedPageBreak/>
        <w:t>The lower half the ranks to have the same standard deviation as the upper half</w:t>
      </w:r>
    </w:p>
    <w:p w14:paraId="7838DC74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null hypothesis for the Mann-Whitney U test is used to test that</w:t>
      </w:r>
    </w:p>
    <w:p w14:paraId="386E3FB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wo samples are from different populations</w:t>
      </w:r>
    </w:p>
    <w:p w14:paraId="788FD0D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wo samples are from different populations but have the same mean</w:t>
      </w:r>
    </w:p>
    <w:p w14:paraId="404C5F4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wo samples are from the same population and have the same mean</w:t>
      </w:r>
    </w:p>
    <w:p w14:paraId="4CF06BEE" w14:textId="77777777" w:rsidR="00BC4F30" w:rsidRPr="00E3310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E33109">
        <w:rPr>
          <w:rFonts w:cstheme="minorHAnsi"/>
          <w:color w:val="FF0000"/>
        </w:rPr>
        <w:t>Two samples are from the same population and have the same median</w:t>
      </w:r>
    </w:p>
    <w:p w14:paraId="3E695F54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Rejection of the null hypothesis is a conclusive proof that the alternative hypothesis is</w:t>
      </w:r>
    </w:p>
    <w:p w14:paraId="6B7AF97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rue</w:t>
      </w:r>
    </w:p>
    <w:p w14:paraId="67C2712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alse</w:t>
      </w:r>
    </w:p>
    <w:p w14:paraId="297AB95C" w14:textId="77777777" w:rsidR="00BC4F30" w:rsidRPr="00E3310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E33109">
        <w:rPr>
          <w:rFonts w:cstheme="minorHAnsi"/>
          <w:color w:val="FF0000"/>
        </w:rPr>
        <w:t>Neither</w:t>
      </w:r>
    </w:p>
    <w:p w14:paraId="6425C501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Parametric test, unlike the non-parametric tests, make certain assumptions about</w:t>
      </w:r>
    </w:p>
    <w:p w14:paraId="1803954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The population </w:t>
      </w:r>
      <w:proofErr w:type="gramStart"/>
      <w:r w:rsidRPr="00BC4F30">
        <w:rPr>
          <w:rFonts w:cstheme="minorHAnsi"/>
        </w:rPr>
        <w:t>size</w:t>
      </w:r>
      <w:proofErr w:type="gramEnd"/>
    </w:p>
    <w:p w14:paraId="5C818294" w14:textId="77777777" w:rsidR="00BC4F30" w:rsidRPr="00E3310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E33109">
        <w:rPr>
          <w:rFonts w:cstheme="minorHAnsi"/>
          <w:color w:val="FF0000"/>
        </w:rPr>
        <w:t xml:space="preserve">The underlying distribution </w:t>
      </w:r>
    </w:p>
    <w:p w14:paraId="6F7B48C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The sample </w:t>
      </w:r>
      <w:proofErr w:type="gramStart"/>
      <w:r w:rsidRPr="00BC4F30">
        <w:rPr>
          <w:rFonts w:cstheme="minorHAnsi"/>
        </w:rPr>
        <w:t>size</w:t>
      </w:r>
      <w:proofErr w:type="gramEnd"/>
    </w:p>
    <w:p w14:paraId="3117343A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level of significance can be viewed as the amount of risk that an analyst will accept when making a decision</w:t>
      </w:r>
    </w:p>
    <w:p w14:paraId="623B6ED5" w14:textId="77777777" w:rsidR="00BC4F30" w:rsidRPr="00E33109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E33109">
        <w:rPr>
          <w:rFonts w:cstheme="minorHAnsi"/>
          <w:color w:val="FF0000"/>
        </w:rPr>
        <w:t>True</w:t>
      </w:r>
    </w:p>
    <w:p w14:paraId="1D17D273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alse</w:t>
      </w:r>
    </w:p>
    <w:p w14:paraId="02BB1DF4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By taking a level of significance of 5% it is the same as saying</w:t>
      </w:r>
    </w:p>
    <w:p w14:paraId="5F78C28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e are 5% confident the results have not occurred by chance</w:t>
      </w:r>
    </w:p>
    <w:p w14:paraId="36CC7BCF" w14:textId="77777777" w:rsidR="00BC4F30" w:rsidRPr="00B910C3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B910C3">
        <w:rPr>
          <w:rFonts w:cstheme="minorHAnsi"/>
          <w:color w:val="FF0000"/>
        </w:rPr>
        <w:t>We are 95% confident that the results have not occurred by chance</w:t>
      </w:r>
    </w:p>
    <w:p w14:paraId="5DB683D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e are 95% confident that the results have occurred by chance</w:t>
      </w:r>
    </w:p>
    <w:p w14:paraId="47153398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One or two tail </w:t>
      </w:r>
      <w:proofErr w:type="gramStart"/>
      <w:r w:rsidRPr="00BC4F30">
        <w:rPr>
          <w:rFonts w:cstheme="minorHAnsi"/>
        </w:rPr>
        <w:t>test</w:t>
      </w:r>
      <w:proofErr w:type="gramEnd"/>
      <w:r w:rsidRPr="00BC4F30">
        <w:rPr>
          <w:rFonts w:cstheme="minorHAnsi"/>
        </w:rPr>
        <w:t xml:space="preserve"> will determine</w:t>
      </w:r>
    </w:p>
    <w:p w14:paraId="1369363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f the two extreme values (min or max) of the sample need to be rejected</w:t>
      </w:r>
    </w:p>
    <w:p w14:paraId="4651E0AE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f the hypothesis has one or possible two conclusions</w:t>
      </w:r>
    </w:p>
    <w:p w14:paraId="4E2540FC" w14:textId="77777777" w:rsidR="00BC4F30" w:rsidRPr="00B910C3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B910C3">
        <w:rPr>
          <w:rFonts w:cstheme="minorHAnsi"/>
          <w:color w:val="FF0000"/>
        </w:rPr>
        <w:t>If the region of rejection is located in one or two tails of the distribution</w:t>
      </w:r>
    </w:p>
    <w:p w14:paraId="063AF238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wo types of errors associated with hypothesis testing are Type I (False positive) and Type II (false negative). Type II error is committed when</w:t>
      </w:r>
    </w:p>
    <w:p w14:paraId="1E6B0CB0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e reject the null hypothesis whilst the alternative hypothesis is true</w:t>
      </w:r>
    </w:p>
    <w:p w14:paraId="0BD27436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We reject a null hypothesis when it is true</w:t>
      </w:r>
    </w:p>
    <w:p w14:paraId="23C0FEE8" w14:textId="77777777" w:rsidR="00BC4F30" w:rsidRPr="00B910C3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B910C3">
        <w:rPr>
          <w:rFonts w:cstheme="minorHAnsi"/>
          <w:color w:val="FF0000"/>
        </w:rPr>
        <w:t>We accept a null hypothesis when it is not true</w:t>
      </w:r>
    </w:p>
    <w:p w14:paraId="3DFFC21A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In general, the expected frequencies per cell in the conduct of a Chi-Square test are those one would</w:t>
      </w:r>
    </w:p>
    <w:p w14:paraId="17C645A6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473AB6">
        <w:rPr>
          <w:rFonts w:cstheme="minorHAnsi"/>
        </w:rPr>
        <w:t xml:space="preserve">expect to find in a given cell if either the null hypothesis or the alternative hypothesis </w:t>
      </w:r>
      <w:proofErr w:type="gramStart"/>
      <w:r w:rsidRPr="00473AB6">
        <w:rPr>
          <w:rFonts w:cstheme="minorHAnsi"/>
        </w:rPr>
        <w:t>were</w:t>
      </w:r>
      <w:proofErr w:type="gramEnd"/>
      <w:r w:rsidRPr="00473AB6">
        <w:rPr>
          <w:rFonts w:cstheme="minorHAnsi"/>
        </w:rPr>
        <w:t xml:space="preserve"> actually true</w:t>
      </w:r>
    </w:p>
    <w:p w14:paraId="2C6AC1D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expect to find in a given cell if the null hypothesis were actually false</w:t>
      </w:r>
    </w:p>
    <w:p w14:paraId="169BAC27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expect to find in a given cell if the null hypothesis were actually true</w:t>
      </w:r>
    </w:p>
    <w:p w14:paraId="6D28137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expect to find in a given cell if the alternative hypothesis were actually true</w:t>
      </w:r>
    </w:p>
    <w:p w14:paraId="3580422E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degrees of freedom for the Chi-Square test statistic when testing for independence in a contingency table with 4 rows and 4 columns would be</w:t>
      </w:r>
    </w:p>
    <w:p w14:paraId="1477B92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5</w:t>
      </w:r>
    </w:p>
    <w:p w14:paraId="5006C9D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7</w:t>
      </w:r>
    </w:p>
    <w:p w14:paraId="2F7ADBB5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9</w:t>
      </w:r>
    </w:p>
    <w:p w14:paraId="174B7FF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12</w:t>
      </w:r>
    </w:p>
    <w:p w14:paraId="46796FC3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Each of the following accurately represents characteristics of the Chi-Square distribution except for:</w:t>
      </w:r>
    </w:p>
    <w:p w14:paraId="3BC172C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As the degrees of freedom increase, the critical value of the chi-square distribution becomes larger.</w:t>
      </w:r>
    </w:p>
    <w:p w14:paraId="075D9F41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lastRenderedPageBreak/>
        <w:t>It is a positively skewed distribution.</w:t>
      </w:r>
    </w:p>
    <w:p w14:paraId="2DB33B5C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The region of rejection is always in the left-tail of the Chi-Square distribution.</w:t>
      </w:r>
    </w:p>
    <w:p w14:paraId="4FF8FB7B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Its shape depends on the number of degrees of freedom.</w:t>
      </w:r>
    </w:p>
    <w:p w14:paraId="1DD48D54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he null hypothesis for the Chi-Square test of independence should specify</w:t>
      </w:r>
    </w:p>
    <w:p w14:paraId="7E3E9BB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at the two numerical variables are dependent</w:t>
      </w:r>
    </w:p>
    <w:p w14:paraId="42E8B145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at the two numerical variables are independent</w:t>
      </w:r>
    </w:p>
    <w:p w14:paraId="73E56C38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hat the two categorical variables are dependent</w:t>
      </w:r>
    </w:p>
    <w:p w14:paraId="43759D79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that the two categorical variables are independent</w:t>
      </w:r>
    </w:p>
    <w:p w14:paraId="122711FD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 xml:space="preserve">Which of the following values of the Chi-Square test statistic would be most likely to suggest that the null hypothesis </w:t>
      </w:r>
      <w:proofErr w:type="gramStart"/>
      <w:r w:rsidRPr="00BC4F30">
        <w:rPr>
          <w:rFonts w:cstheme="minorHAnsi"/>
        </w:rPr>
        <w:t>were</w:t>
      </w:r>
      <w:proofErr w:type="gramEnd"/>
      <w:r w:rsidRPr="00BC4F30">
        <w:rPr>
          <w:rFonts w:cstheme="minorHAnsi"/>
        </w:rPr>
        <w:t xml:space="preserve"> really true?</w:t>
      </w:r>
    </w:p>
    <w:p w14:paraId="7FE9C10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23.7183</w:t>
      </w:r>
    </w:p>
    <w:p w14:paraId="459EB9C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18.3445</w:t>
      </w:r>
    </w:p>
    <w:p w14:paraId="754AD758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0.3251</w:t>
      </w:r>
    </w:p>
    <w:p w14:paraId="53343E0F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14.9728</w:t>
      </w:r>
    </w:p>
    <w:p w14:paraId="163D9F4B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ich of the following values of the chi-square distribution cannot occur?</w:t>
      </w:r>
    </w:p>
    <w:p w14:paraId="5514AB8E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-2.45</w:t>
      </w:r>
    </w:p>
    <w:p w14:paraId="15063FF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100.0</w:t>
      </w:r>
    </w:p>
    <w:p w14:paraId="2BD1280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0.61</w:t>
      </w:r>
    </w:p>
    <w:p w14:paraId="11FA201D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38.4</w:t>
      </w:r>
    </w:p>
    <w:p w14:paraId="43AEC483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To determine whether a set of observed frequencies differ from their corresponding expected frequencies, we could apply the</w:t>
      </w:r>
    </w:p>
    <w:p w14:paraId="22B5B67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F test.</w:t>
      </w:r>
    </w:p>
    <w:p w14:paraId="3026147A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 test for dependent samples.</w:t>
      </w:r>
    </w:p>
    <w:p w14:paraId="3FEC61F7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t test for independent samples.</w:t>
      </w:r>
    </w:p>
    <w:p w14:paraId="6A770BCE" w14:textId="77777777" w:rsidR="00BC4F30" w:rsidRPr="00473AB6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473AB6">
        <w:rPr>
          <w:rFonts w:cstheme="minorHAnsi"/>
          <w:color w:val="FF0000"/>
        </w:rPr>
        <w:t>chi-square test.</w:t>
      </w:r>
    </w:p>
    <w:p w14:paraId="740CDE2F" w14:textId="77777777" w:rsidR="00BC4F30" w:rsidRPr="00BC4F30" w:rsidRDefault="00BC4F30" w:rsidP="00BC4F30">
      <w:pPr>
        <w:pStyle w:val="ListParagraph"/>
        <w:numPr>
          <w:ilvl w:val="0"/>
          <w:numId w:val="1"/>
        </w:numPr>
        <w:rPr>
          <w:rFonts w:cstheme="minorHAnsi"/>
        </w:rPr>
      </w:pPr>
      <w:r w:rsidRPr="00BC4F30">
        <w:rPr>
          <w:rFonts w:cstheme="minorHAnsi"/>
        </w:rPr>
        <w:t>When using the chi-square test for differences in two proportions with a contingency table that has r rows and c columns, the degrees of freedom for the test statistic will be:</w:t>
      </w:r>
    </w:p>
    <w:p w14:paraId="2CB4B70C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1 + n2 - 2.</w:t>
      </w:r>
    </w:p>
    <w:p w14:paraId="2BDF1882" w14:textId="77777777" w:rsidR="00BC4F30" w:rsidRPr="009622CF" w:rsidRDefault="00BC4F30" w:rsidP="00BC4F30">
      <w:pPr>
        <w:pStyle w:val="ListParagraph"/>
        <w:numPr>
          <w:ilvl w:val="1"/>
          <w:numId w:val="1"/>
        </w:numPr>
        <w:rPr>
          <w:rFonts w:cstheme="minorHAnsi"/>
          <w:color w:val="FF0000"/>
        </w:rPr>
      </w:pPr>
      <w:r w:rsidRPr="009622CF">
        <w:rPr>
          <w:rFonts w:cstheme="minorHAnsi"/>
          <w:color w:val="FF0000"/>
        </w:rPr>
        <w:t xml:space="preserve">(r - </w:t>
      </w:r>
      <w:proofErr w:type="gramStart"/>
      <w:r w:rsidRPr="009622CF">
        <w:rPr>
          <w:rFonts w:cstheme="minorHAnsi"/>
          <w:color w:val="FF0000"/>
        </w:rPr>
        <w:t>1)(</w:t>
      </w:r>
      <w:proofErr w:type="gramEnd"/>
      <w:r w:rsidRPr="009622CF">
        <w:rPr>
          <w:rFonts w:cstheme="minorHAnsi"/>
          <w:color w:val="FF0000"/>
        </w:rPr>
        <w:t>c - 1).</w:t>
      </w:r>
    </w:p>
    <w:p w14:paraId="28BC0234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(r - 1) + (c - 1).</w:t>
      </w:r>
    </w:p>
    <w:p w14:paraId="4FAD4999" w14:textId="77777777" w:rsidR="00BC4F30" w:rsidRPr="00BC4F30" w:rsidRDefault="00BC4F30" w:rsidP="00BC4F30">
      <w:pPr>
        <w:pStyle w:val="ListParagraph"/>
        <w:numPr>
          <w:ilvl w:val="1"/>
          <w:numId w:val="1"/>
        </w:numPr>
        <w:rPr>
          <w:rFonts w:cstheme="minorHAnsi"/>
        </w:rPr>
      </w:pPr>
      <w:r w:rsidRPr="00BC4F30">
        <w:rPr>
          <w:rFonts w:cstheme="minorHAnsi"/>
        </w:rPr>
        <w:t>n -1.</w:t>
      </w:r>
    </w:p>
    <w:p w14:paraId="45ED6213" w14:textId="77777777" w:rsidR="00BC4F30" w:rsidRPr="00BC4F30" w:rsidRDefault="00BC4F30" w:rsidP="00BC4F30">
      <w:pPr>
        <w:rPr>
          <w:rFonts w:cstheme="minorHAnsi"/>
        </w:rPr>
      </w:pPr>
    </w:p>
    <w:p w14:paraId="2E492F53" w14:textId="77777777" w:rsidR="0050768F" w:rsidRPr="00BC4F30" w:rsidRDefault="0050768F"/>
    <w:sectPr w:rsidR="0050768F" w:rsidRPr="00BC4F30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D8760" w14:textId="77777777" w:rsidR="00A93F78" w:rsidRDefault="00A93F78">
      <w:pPr>
        <w:spacing w:after="0" w:line="240" w:lineRule="auto"/>
      </w:pPr>
      <w:r>
        <w:separator/>
      </w:r>
    </w:p>
  </w:endnote>
  <w:endnote w:type="continuationSeparator" w:id="0">
    <w:p w14:paraId="1EB3C9FD" w14:textId="77777777" w:rsidR="00A93F78" w:rsidRDefault="00A93F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158AB" w14:textId="77777777" w:rsidR="00A93F78" w:rsidRDefault="00A93F78">
      <w:pPr>
        <w:spacing w:after="0" w:line="240" w:lineRule="auto"/>
      </w:pPr>
      <w:r>
        <w:separator/>
      </w:r>
    </w:p>
  </w:footnote>
  <w:footnote w:type="continuationSeparator" w:id="0">
    <w:p w14:paraId="279B3966" w14:textId="77777777" w:rsidR="00A93F78" w:rsidRDefault="00A93F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85788" w14:textId="17825A9D" w:rsidR="00F12A06" w:rsidRDefault="00AE4733">
    <w:pPr>
      <w:pStyle w:val="Header"/>
    </w:pPr>
    <w:r>
      <w:t xml:space="preserve">Week </w:t>
    </w:r>
    <w:r w:rsidR="004D3A76">
      <w:t>9</w:t>
    </w:r>
    <w:r>
      <w:t xml:space="preserve"> – Statistical Inference Exercise</w:t>
    </w:r>
  </w:p>
  <w:p w14:paraId="0CA2D413" w14:textId="77777777" w:rsidR="00F12A06" w:rsidRDefault="00A93F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22D8"/>
    <w:multiLevelType w:val="hybridMultilevel"/>
    <w:tmpl w:val="E72644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81286"/>
    <w:multiLevelType w:val="hybridMultilevel"/>
    <w:tmpl w:val="A33CC9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612CB"/>
    <w:multiLevelType w:val="hybridMultilevel"/>
    <w:tmpl w:val="3B4066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40A75"/>
    <w:multiLevelType w:val="hybridMultilevel"/>
    <w:tmpl w:val="B7D04B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61970"/>
    <w:multiLevelType w:val="hybridMultilevel"/>
    <w:tmpl w:val="2FF406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B2381"/>
    <w:multiLevelType w:val="hybridMultilevel"/>
    <w:tmpl w:val="A2AAD2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330AA"/>
    <w:multiLevelType w:val="hybridMultilevel"/>
    <w:tmpl w:val="4CFAA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891092"/>
    <w:multiLevelType w:val="hybridMultilevel"/>
    <w:tmpl w:val="11AE920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445419">
    <w:abstractNumId w:val="7"/>
  </w:num>
  <w:num w:numId="2" w16cid:durableId="1873881495">
    <w:abstractNumId w:val="4"/>
  </w:num>
  <w:num w:numId="3" w16cid:durableId="913200074">
    <w:abstractNumId w:val="2"/>
  </w:num>
  <w:num w:numId="4" w16cid:durableId="438835316">
    <w:abstractNumId w:val="0"/>
  </w:num>
  <w:num w:numId="5" w16cid:durableId="1582635999">
    <w:abstractNumId w:val="3"/>
  </w:num>
  <w:num w:numId="6" w16cid:durableId="2015379174">
    <w:abstractNumId w:val="6"/>
  </w:num>
  <w:num w:numId="7" w16cid:durableId="148251087">
    <w:abstractNumId w:val="1"/>
  </w:num>
  <w:num w:numId="8" w16cid:durableId="9548227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zIwsDAyMzI2MDdQ0lEKTi0uzszPAykwqgUA3ObPjiwAAAA="/>
  </w:docVars>
  <w:rsids>
    <w:rsidRoot w:val="00BC4F30"/>
    <w:rsid w:val="00032F00"/>
    <w:rsid w:val="00070D11"/>
    <w:rsid w:val="00086FDC"/>
    <w:rsid w:val="000E4F56"/>
    <w:rsid w:val="00151B9A"/>
    <w:rsid w:val="001E5F71"/>
    <w:rsid w:val="003E7F2C"/>
    <w:rsid w:val="00430CCF"/>
    <w:rsid w:val="00473AB6"/>
    <w:rsid w:val="004D3A76"/>
    <w:rsid w:val="0050768F"/>
    <w:rsid w:val="005868D0"/>
    <w:rsid w:val="006F1B2F"/>
    <w:rsid w:val="00734231"/>
    <w:rsid w:val="007D1522"/>
    <w:rsid w:val="009622CF"/>
    <w:rsid w:val="00974758"/>
    <w:rsid w:val="00987D98"/>
    <w:rsid w:val="009A78F9"/>
    <w:rsid w:val="00A83BF5"/>
    <w:rsid w:val="00A93F78"/>
    <w:rsid w:val="00AA78BE"/>
    <w:rsid w:val="00AD52EF"/>
    <w:rsid w:val="00AE4733"/>
    <w:rsid w:val="00B910C3"/>
    <w:rsid w:val="00BC4F30"/>
    <w:rsid w:val="00BE0268"/>
    <w:rsid w:val="00E33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FCE69"/>
  <w15:chartTrackingRefBased/>
  <w15:docId w15:val="{F5BA4767-84CE-46D5-95CF-D46D42373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F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F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F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F30"/>
  </w:style>
  <w:style w:type="paragraph" w:styleId="Footer">
    <w:name w:val="footer"/>
    <w:basedOn w:val="Normal"/>
    <w:link w:val="FooterChar"/>
    <w:uiPriority w:val="99"/>
    <w:unhideWhenUsed/>
    <w:rsid w:val="000E4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6287FD66DED64399628BEFA3479AEB" ma:contentTypeVersion="9" ma:contentTypeDescription="Create a new document." ma:contentTypeScope="" ma:versionID="7e078eecceea7cdf6554f70167a76660">
  <xsd:schema xmlns:xsd="http://www.w3.org/2001/XMLSchema" xmlns:xs="http://www.w3.org/2001/XMLSchema" xmlns:p="http://schemas.microsoft.com/office/2006/metadata/properties" xmlns:ns3="6d974c06-74ae-4180-bf72-e42beffb6f2e" xmlns:ns4="dec78dd0-5227-4a4a-b5a0-7f207b939ddd" targetNamespace="http://schemas.microsoft.com/office/2006/metadata/properties" ma:root="true" ma:fieldsID="c6e9ae33c74319eb895c3b8c1a11769e" ns3:_="" ns4:_="">
    <xsd:import namespace="6d974c06-74ae-4180-bf72-e42beffb6f2e"/>
    <xsd:import namespace="dec78dd0-5227-4a4a-b5a0-7f207b939d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74c06-74ae-4180-bf72-e42beffb6f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c78dd0-5227-4a4a-b5a0-7f207b939dd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E0F6A8-C55C-413C-8082-96B9C96D2A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F5D70B-980B-456C-B241-CCB17A4CD4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C24C11-50B8-491B-B098-8D6EADF736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974c06-74ae-4180-bf72-e42beffb6f2e"/>
    <ds:schemaRef ds:uri="dec78dd0-5227-4a4a-b5a0-7f207b939d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6</Pages>
  <Words>1740</Words>
  <Characters>992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W SHIER NEE</dc:creator>
  <cp:keywords/>
  <dc:description/>
  <cp:lastModifiedBy>子腾 张</cp:lastModifiedBy>
  <cp:revision>15</cp:revision>
  <dcterms:created xsi:type="dcterms:W3CDTF">2021-12-05T10:01:00Z</dcterms:created>
  <dcterms:modified xsi:type="dcterms:W3CDTF">2022-05-2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6287FD66DED64399628BEFA3479AEB</vt:lpwstr>
  </property>
</Properties>
</file>